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21233" w14:textId="77777777" w:rsidR="001575C8" w:rsidRPr="00102EB6" w:rsidRDefault="004C38FA" w:rsidP="004C38FA">
      <w:pPr>
        <w:jc w:val="center"/>
        <w:rPr>
          <w:rFonts w:cs="B Nazanin"/>
          <w:color w:val="000000" w:themeColor="text1"/>
          <w:sz w:val="24"/>
          <w:szCs w:val="24"/>
          <w:rtl/>
        </w:rPr>
      </w:pPr>
      <w:r w:rsidRPr="00102EB6">
        <w:rPr>
          <w:rFonts w:ascii="Bzar" w:hAnsi="Bzar" w:cs="B Nazanin"/>
          <w:b/>
          <w:bCs/>
          <w:color w:val="000000" w:themeColor="text1"/>
          <w:sz w:val="24"/>
          <w:szCs w:val="24"/>
          <w:rtl/>
        </w:rPr>
        <w:t>فرم استخراج و تعیین قطعیت خبر پژوهشی از پروژه های اتمام یافت</w:t>
      </w:r>
      <w:r w:rsidRPr="00102EB6">
        <w:rPr>
          <w:rFonts w:ascii="Bzar" w:hAnsi="Bzar" w:cs="B Nazanin" w:hint="cs"/>
          <w:b/>
          <w:bCs/>
          <w:color w:val="000000" w:themeColor="text1"/>
          <w:sz w:val="24"/>
          <w:szCs w:val="24"/>
          <w:rtl/>
        </w:rPr>
        <w:t>ه</w:t>
      </w:r>
    </w:p>
    <w:tbl>
      <w:tblPr>
        <w:tblStyle w:val="TableGrid"/>
        <w:tblpPr w:leftFromText="180" w:rightFromText="180" w:vertAnchor="text" w:horzAnchor="margin" w:tblpXSpec="center" w:tblpY="290"/>
        <w:bidiVisual/>
        <w:tblW w:w="10857" w:type="dxa"/>
        <w:tblBorders>
          <w:top w:val="none" w:sz="0" w:space="0" w:color="auto"/>
          <w:left w:val="single" w:sz="4" w:space="0" w:color="A6A6A6" w:themeColor="background1" w:themeShade="A6"/>
          <w:bottom w:val="none" w:sz="0" w:space="0" w:color="auto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200"/>
        <w:gridCol w:w="460"/>
        <w:gridCol w:w="31"/>
        <w:gridCol w:w="3150"/>
        <w:gridCol w:w="480"/>
        <w:gridCol w:w="3536"/>
      </w:tblGrid>
      <w:tr w:rsidR="00102EB6" w:rsidRPr="00102EB6" w14:paraId="6A47B355" w14:textId="77777777" w:rsidTr="0056705F">
        <w:trPr>
          <w:trHeight w:val="1440"/>
        </w:trPr>
        <w:tc>
          <w:tcPr>
            <w:tcW w:w="10857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40EFF1" w14:textId="77777777" w:rsidR="004C38FA" w:rsidRPr="00102EB6" w:rsidRDefault="004C38FA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3041B9FB" w14:textId="77777777" w:rsidR="00B7611A" w:rsidRPr="00102EB6" w:rsidRDefault="007D5D1B" w:rsidP="007D5D1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zar" w:hAnsi="Bzar" w:cs="B Nazanin"/>
                <w:color w:val="000000" w:themeColor="text1"/>
                <w:sz w:val="24"/>
                <w:szCs w:val="24"/>
              </w:rPr>
            </w:pPr>
            <w: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عنوان پروژه </w:t>
            </w:r>
            <w:r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:</w:t>
            </w:r>
          </w:p>
          <w:p w14:paraId="6488AC52" w14:textId="77777777" w:rsidR="004C38FA" w:rsidRPr="00102EB6" w:rsidRDefault="004C38FA" w:rsidP="0056705F">
            <w:pPr>
              <w:tabs>
                <w:tab w:val="right" w:pos="9188"/>
              </w:tabs>
              <w:spacing w:before="240"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102EB6" w:rsidRPr="00102EB6" w14:paraId="392F1595" w14:textId="77777777" w:rsidTr="0056705F">
        <w:trPr>
          <w:trHeight w:val="394"/>
        </w:trPr>
        <w:tc>
          <w:tcPr>
            <w:tcW w:w="369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B7B325" w14:textId="77777777" w:rsidR="004C38FA" w:rsidRPr="00102EB6" w:rsidRDefault="004C38FA" w:rsidP="00B7611A">
            <w:pPr>
              <w:tabs>
                <w:tab w:val="right" w:pos="9188"/>
              </w:tabs>
              <w:spacing w:before="240"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B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نام مجری اول</w:t>
            </w:r>
            <w:r w:rsidR="007D5D1B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:</w:t>
            </w:r>
          </w:p>
          <w:p w14:paraId="31608888" w14:textId="77777777" w:rsidR="004C38FA" w:rsidRPr="00102EB6" w:rsidRDefault="004C38FA" w:rsidP="00B7611A">
            <w:pPr>
              <w:tabs>
                <w:tab w:val="right" w:pos="9188"/>
              </w:tabs>
              <w:spacing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C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عنوان شغلی</w:t>
            </w:r>
            <w:r w:rsidR="007D5D1B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: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628712" w14:textId="77777777" w:rsidR="004C38FA" w:rsidRPr="00102EB6" w:rsidRDefault="004C38FA" w:rsidP="00504D5C">
            <w:pPr>
              <w:tabs>
                <w:tab w:val="right" w:pos="9188"/>
              </w:tabs>
              <w:spacing w:before="240"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D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وابستگی سازمانی</w:t>
            </w:r>
          </w:p>
          <w:p w14:paraId="61E4AA2F" w14:textId="77777777" w:rsidR="004C38FA" w:rsidRPr="00102EB6" w:rsidRDefault="004C38FA" w:rsidP="007D5D1B">
            <w:pPr>
              <w:tabs>
                <w:tab w:val="right" w:pos="2934"/>
              </w:tabs>
              <w:spacing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E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محل تامین بودجه طرح</w:t>
            </w:r>
            <w:r w:rsidR="00B7611A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ab/>
            </w:r>
          </w:p>
        </w:tc>
        <w:tc>
          <w:tcPr>
            <w:tcW w:w="401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61B574" w14:textId="77777777" w:rsidR="004C38FA" w:rsidRPr="00102EB6" w:rsidRDefault="004C38FA" w:rsidP="007D5D1B">
            <w:pPr>
              <w:tabs>
                <w:tab w:val="right" w:pos="9188"/>
              </w:tabs>
              <w:spacing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F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محل تاییدپروژه</w:t>
            </w: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..............................</w:t>
            </w:r>
          </w:p>
          <w:p w14:paraId="6B7AD797" w14:textId="77777777" w:rsidR="004C38FA" w:rsidRPr="00102EB6" w:rsidRDefault="004C38FA" w:rsidP="00F91397">
            <w:pPr>
              <w:tabs>
                <w:tab w:val="right" w:pos="9188"/>
              </w:tabs>
              <w:spacing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g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آیا مقاله</w:t>
            </w:r>
            <w:r w:rsidR="00F91397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‌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ای از پروژه چاپ شده است  </w:t>
            </w:r>
          </w:p>
          <w:p w14:paraId="62AD9B63" w14:textId="77777777" w:rsidR="004C38FA" w:rsidRPr="00102EB6" w:rsidRDefault="004C38FA" w:rsidP="007D5D1B">
            <w:pPr>
              <w:tabs>
                <w:tab w:val="right" w:pos="9188"/>
              </w:tabs>
              <w:spacing w:line="36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بله </w:t>
            </w:r>
            <w:r w:rsidR="00504D5C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خیر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</w:tr>
      <w:tr w:rsidR="00102EB6" w:rsidRPr="00102EB6" w14:paraId="41926344" w14:textId="77777777" w:rsidTr="0056705F">
        <w:trPr>
          <w:trHeight w:val="800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5BCF31" w14:textId="77777777" w:rsidR="004C38FA" w:rsidRPr="004A516F" w:rsidRDefault="004C38FA" w:rsidP="004A516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4A516F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اگر بله، آیا مجله در سال چاپ مقاله در پایگاه اطلاعاتی </w:t>
            </w:r>
            <w:r w:rsidRPr="004A516F">
              <w:rPr>
                <w:rFonts w:ascii="Bzar" w:hAnsi="Bzar" w:cs="B Nazanin"/>
                <w:color w:val="000000" w:themeColor="text1"/>
                <w:sz w:val="24"/>
                <w:szCs w:val="24"/>
              </w:rPr>
              <w:t xml:space="preserve">Scopus </w:t>
            </w:r>
            <w:r w:rsidRPr="004A516F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یا</w:t>
            </w:r>
            <w:proofErr w:type="spellStart"/>
            <w:r w:rsidRPr="004A516F">
              <w:rPr>
                <w:rFonts w:ascii="Bzar" w:hAnsi="Bzar" w:cs="B Nazanin"/>
                <w:color w:val="000000" w:themeColor="text1"/>
                <w:sz w:val="24"/>
                <w:szCs w:val="24"/>
              </w:rPr>
              <w:t>Pubmed</w:t>
            </w:r>
            <w:proofErr w:type="spellEnd"/>
            <w:r w:rsidRPr="004A516F">
              <w:rPr>
                <w:rFonts w:ascii="Bzar" w:hAnsi="Bzar" w:cs="B Nazanin"/>
                <w:color w:val="000000" w:themeColor="text1"/>
                <w:sz w:val="24"/>
                <w:szCs w:val="24"/>
              </w:rPr>
              <w:t xml:space="preserve"> </w:t>
            </w:r>
            <w:r w:rsidRPr="004A516F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نمایه شده است؟</w:t>
            </w:r>
          </w:p>
          <w:p w14:paraId="03287162" w14:textId="66BBB0DD" w:rsidR="004C38FA" w:rsidRPr="00102EB6" w:rsidRDefault="004C38FA" w:rsidP="007D5D1B">
            <w:pPr>
              <w:rPr>
                <w:rFonts w:ascii="Bzar" w:hAnsi="Bzar" w:cs="B Nazanin"/>
                <w:b/>
                <w:bCs/>
                <w:color w:val="000000" w:themeColor="text1"/>
                <w:sz w:val="24"/>
                <w:szCs w:val="24"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بله </w:t>
            </w:r>
            <w:r w:rsidR="00504D5C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خیر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I,1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 اگر بله مقدار  مجل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Q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:                                     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I,2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) فقط </w:t>
            </w:r>
            <w:r w:rsidR="00FC0392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PubMed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</w:tr>
      <w:tr w:rsidR="00102EB6" w:rsidRPr="00102EB6" w14:paraId="517AFB5C" w14:textId="77777777" w:rsidTr="0056705F">
        <w:trPr>
          <w:trHeight w:val="1367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F6F70E" w14:textId="5D5CA62F" w:rsidR="00B7611A" w:rsidRPr="007D5D1B" w:rsidRDefault="004C38FA" w:rsidP="007D5D1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Bzar" w:hAnsi="Bzar" w:cs="B Nazanin"/>
                <w:color w:val="000000" w:themeColor="text1"/>
                <w:sz w:val="24"/>
                <w:szCs w:val="24"/>
              </w:rPr>
            </w:pPr>
            <w:r w:rsidRPr="007D5D1B">
              <w:rPr>
                <w:rFonts w:ascii="Bzar" w:hAnsi="Bzar" w:cs="B Nazanin"/>
                <w:color w:val="000000" w:themeColor="text1"/>
                <w:sz w:val="24"/>
                <w:szCs w:val="24"/>
              </w:rPr>
              <w:t>K</w:t>
            </w:r>
            <w:r w:rsidRP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7D5D1B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هدف اصلی </w:t>
            </w:r>
            <w:r w:rsidR="00FC0392" w:rsidRPr="007D5D1B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مطالعه:</w:t>
            </w:r>
          </w:p>
          <w:p w14:paraId="4870AC47" w14:textId="77777777" w:rsidR="004C38FA" w:rsidRPr="00102EB6" w:rsidRDefault="004C38FA" w:rsidP="00504D5C">
            <w:pPr>
              <w:tabs>
                <w:tab w:val="right" w:pos="9188"/>
              </w:tabs>
              <w:spacing w:before="240" w:line="276" w:lineRule="auto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..</w:t>
            </w:r>
          </w:p>
          <w:p w14:paraId="258DF19E" w14:textId="77777777" w:rsidR="004C38FA" w:rsidRPr="00102EB6" w:rsidRDefault="004C38FA" w:rsidP="007D5D1B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K,1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در کدام بخش</w:t>
            </w:r>
            <w:r w:rsidR="00B7611A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گزارش </w:t>
            </w:r>
            <w:r w:rsidR="007D5D1B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....................................</w:t>
            </w:r>
          </w:p>
        </w:tc>
      </w:tr>
      <w:tr w:rsidR="00102EB6" w:rsidRPr="00102EB6" w14:paraId="58B3458C" w14:textId="77777777" w:rsidTr="0056705F">
        <w:trPr>
          <w:trHeight w:val="1304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09E4C4" w14:textId="77777777" w:rsidR="004C38FA" w:rsidRPr="00102EB6" w:rsidRDefault="004C38FA" w:rsidP="007D5D1B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L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یافته اصلی مطالعه:</w:t>
            </w:r>
            <w:r w:rsidR="00B7611A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749A2611" w14:textId="77777777" w:rsidR="004C38FA" w:rsidRPr="00102EB6" w:rsidRDefault="004C38FA" w:rsidP="007D5D1B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L,1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7D5D1B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در کدام بخش مقاله</w:t>
            </w:r>
            <w:r w:rsidR="007D5D1B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:</w:t>
            </w:r>
          </w:p>
        </w:tc>
      </w:tr>
      <w:tr w:rsidR="00102EB6" w:rsidRPr="00102EB6" w14:paraId="13A41905" w14:textId="77777777" w:rsidTr="0056705F">
        <w:trPr>
          <w:trHeight w:val="1250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7FF0EF" w14:textId="77777777" w:rsidR="00504D5C" w:rsidRDefault="004C38FA" w:rsidP="007D5D1B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M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پیام اصلی مطالعه: </w:t>
            </w:r>
          </w:p>
          <w:p w14:paraId="774B024C" w14:textId="77777777" w:rsidR="004C38FA" w:rsidRPr="00102EB6" w:rsidRDefault="004C38FA" w:rsidP="004A516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M,1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در کدام بخش مقاله.</w:t>
            </w:r>
            <w:r w:rsidR="00B7611A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M,2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پاراگراف :..</w:t>
            </w:r>
            <w:r w:rsidR="004A516F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               </w:t>
            </w:r>
            <w:r w:rsidRPr="00730C50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.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M,3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 به صورت دقیق اشاره نشد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</w:tr>
      <w:tr w:rsidR="00102EB6" w:rsidRPr="00102EB6" w14:paraId="12A06BED" w14:textId="77777777" w:rsidTr="0056705F">
        <w:trPr>
          <w:trHeight w:val="684"/>
        </w:trPr>
        <w:tc>
          <w:tcPr>
            <w:tcW w:w="32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608E97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N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)آیا این مطالعه مخاطب عمومی دارد؟  </w:t>
            </w:r>
          </w:p>
          <w:p w14:paraId="284AEC0E" w14:textId="77777777" w:rsidR="007D5D1B" w:rsidRDefault="004C38FA" w:rsidP="007D5D1B">
            <w:pPr>
              <w:tabs>
                <w:tab w:val="right" w:pos="9188"/>
              </w:tabs>
              <w:spacing w:before="24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بله </w:t>
            </w:r>
            <w:r w:rsidR="00504D5C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 خیر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  <w:p w14:paraId="5D4EAD93" w14:textId="0925E50D" w:rsidR="004C38FA" w:rsidRPr="00102EB6" w:rsidRDefault="004C38FA" w:rsidP="007D5D1B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N,</w:t>
            </w:r>
            <w:r w:rsidR="00FC0392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1</w:t>
            </w:r>
            <w:r w:rsidR="00FC0392"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) اگ</w:t>
            </w:r>
            <w:r w:rsidR="00FC0392" w:rsidRPr="00102EB6">
              <w:rPr>
                <w:rFonts w:ascii="Bzar" w:hAnsi="Bzar" w:cs="B Nazanin" w:hint="eastAsia"/>
                <w:color w:val="000000" w:themeColor="text1"/>
                <w:sz w:val="24"/>
                <w:szCs w:val="24"/>
                <w:rtl/>
              </w:rPr>
              <w:t>ر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بله، چه گروهی از افراد   </w:t>
            </w:r>
            <w:r w:rsidR="009764B7"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...........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..............................</w:t>
            </w:r>
          </w:p>
        </w:tc>
        <w:tc>
          <w:tcPr>
            <w:tcW w:w="7657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E65CE19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مطالعه با مخاطب عمومی،  مطالعه ای است که اطلاع از نتایج آن می تواند بر تصمیمات و انتخابات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u w:val="single"/>
                <w:rtl/>
              </w:rPr>
              <w:t xml:space="preserve"> فردی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افراد در مورد سبک زندگی، رفتارهای سلامتی، چگونگی دریافت خدمات سلامتی و مراقبت از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u w:val="single"/>
                <w:rtl/>
              </w:rPr>
              <w:t>خود فرد یا نزدیکان وی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تاثیرگذار باشد. افراد مخاطب می توانند همه  افراد جامعه و یا زیرگروه هایی از جامعه مانند گروه های بیماران،  گروه های سنی، گروه های شغلی، گروه های اقتصادی اجتماعی و ... باشند.  مطالعات با مخاطب عمومی، می تواند با انواع روش ها و در زمینه های مختلف اجرا شده باشد اما معمولا مطالعات با سطح شواهد بالا می باشند و حوزه های بالینی و پیشگیری را شامل می شوند.</w:t>
            </w:r>
          </w:p>
        </w:tc>
      </w:tr>
      <w:tr w:rsidR="00102EB6" w:rsidRPr="00102EB6" w14:paraId="4C4E2A9C" w14:textId="77777777" w:rsidTr="0056705F">
        <w:trPr>
          <w:trHeight w:val="1079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F592A95" w14:textId="77777777" w:rsidR="004C38FA" w:rsidRDefault="004C38FA" w:rsidP="00504D5C">
            <w:pPr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O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مهمترین خبر پژوهشی مطالعه</w:t>
            </w:r>
            <w:r w:rsidR="009764B7"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:</w:t>
            </w:r>
          </w:p>
          <w:p w14:paraId="0AC3548C" w14:textId="77777777" w:rsidR="000118A7" w:rsidRDefault="000118A7" w:rsidP="007D5D1B">
            <w:pPr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028F3E1A" w14:textId="77777777" w:rsidR="000118A7" w:rsidRPr="00102EB6" w:rsidRDefault="000118A7" w:rsidP="00504D5C">
            <w:pPr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102EB6" w:rsidRPr="00102EB6" w14:paraId="4CFBAE1E" w14:textId="77777777" w:rsidTr="0056705F">
        <w:trPr>
          <w:trHeight w:val="1079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DC5813B" w14:textId="4CED4BAB" w:rsidR="004C38FA" w:rsidRPr="00102EB6" w:rsidRDefault="00FC0392" w:rsidP="007D5D1B">
            <w:pPr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lastRenderedPageBreak/>
              <w:t>P</w:t>
            </w: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) آی</w:t>
            </w:r>
            <w:r w:rsidRPr="00102EB6">
              <w:rPr>
                <w:rFonts w:ascii="Bzar" w:hAnsi="Bzar" w:cs="B Nazanin" w:hint="eastAsia"/>
                <w:color w:val="000000" w:themeColor="text1"/>
                <w:sz w:val="24"/>
                <w:szCs w:val="24"/>
                <w:rtl/>
              </w:rPr>
              <w:t>ا</w:t>
            </w:r>
            <w:r w:rsidR="004C38FA"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این خبر می تواند از نظر اجتماعی، اقتصادی، سیاسی و یا قوانین سازمان غذا و دارو، تبعاتی داشته باشد؟   بله </w:t>
            </w:r>
            <w:r w:rsidR="004C38FA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="004C38FA"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خیر </w:t>
            </w:r>
            <w:r w:rsidR="00504D5C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="004C38FA"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نمی دانم</w:t>
            </w:r>
            <w:r w:rsidR="004C38FA"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</w:tr>
      <w:tr w:rsidR="00102EB6" w:rsidRPr="00102EB6" w14:paraId="669FFAD3" w14:textId="77777777" w:rsidTr="0056705F">
        <w:trPr>
          <w:trHeight w:val="2265"/>
        </w:trPr>
        <w:tc>
          <w:tcPr>
            <w:tcW w:w="1085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E538E23" w14:textId="77777777" w:rsidR="004C38FA" w:rsidRPr="00102EB6" w:rsidRDefault="004C38FA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Q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)روش و نتایج مطالعه مربوط به خبر مربوطه به زبان ساده در100 تا 150 کلمه : </w:t>
            </w:r>
          </w:p>
          <w:p w14:paraId="1680BB5F" w14:textId="77777777" w:rsidR="004C38FA" w:rsidRPr="00102EB6" w:rsidRDefault="004C38FA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63A0D94B" w14:textId="77777777" w:rsidR="004C38FA" w:rsidRPr="00102EB6" w:rsidRDefault="004C38FA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2CBCEB6A" w14:textId="77777777" w:rsidR="004C38FA" w:rsidRPr="00102EB6" w:rsidRDefault="004C38FA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102EB6" w:rsidRPr="00102EB6" w14:paraId="650AD92A" w14:textId="77777777" w:rsidTr="0056705F">
        <w:trPr>
          <w:trHeight w:val="4418"/>
        </w:trPr>
        <w:tc>
          <w:tcPr>
            <w:tcW w:w="10857" w:type="dxa"/>
            <w:gridSpan w:val="6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666F22" w14:textId="77777777" w:rsidR="0056705F" w:rsidRPr="00102EB6" w:rsidRDefault="0056705F" w:rsidP="007D5D1B">
            <w:pPr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کد طرح:   </w:t>
            </w:r>
            <w:r w:rsidR="007D5D1B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                                                                      </w:t>
            </w:r>
            <w:r w:rsidRPr="00102EB6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اریخ اتمام طرح:</w:t>
            </w:r>
            <w:r w:rsidR="000118A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4EC23634" w14:textId="77777777" w:rsidR="0056705F" w:rsidRPr="00102EB6" w:rsidRDefault="0056705F" w:rsidP="007D5D1B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504D5C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همکاران ط</w:t>
            </w: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رح:  </w:t>
            </w:r>
          </w:p>
          <w:p w14:paraId="0BA65457" w14:textId="77777777" w:rsidR="0056705F" w:rsidRPr="00102EB6" w:rsidRDefault="0056705F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06FE5338" w14:textId="77777777" w:rsidR="0056705F" w:rsidRDefault="0056705F" w:rsidP="00504D5C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عنوان مقاله فارسی:</w:t>
            </w:r>
          </w:p>
          <w:p w14:paraId="65CB3500" w14:textId="77777777" w:rsidR="007D5D1B" w:rsidRPr="00102EB6" w:rsidRDefault="007D5D1B" w:rsidP="00504D5C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3FBD40E7" w14:textId="77777777" w:rsidR="0056705F" w:rsidRPr="00102EB6" w:rsidRDefault="0056705F" w:rsidP="00504D5C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نشانی مقاله فارسی:</w:t>
            </w:r>
          </w:p>
          <w:p w14:paraId="5A6FBA14" w14:textId="77777777" w:rsidR="0056705F" w:rsidRPr="00102EB6" w:rsidRDefault="0056705F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0B427B25" w14:textId="77777777" w:rsidR="0056705F" w:rsidRDefault="0056705F" w:rsidP="00504D5C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 xml:space="preserve">عنوان مقاله انگلیسی:  </w:t>
            </w:r>
          </w:p>
          <w:p w14:paraId="107AE0CF" w14:textId="77777777" w:rsidR="0056705F" w:rsidRPr="00102EB6" w:rsidRDefault="0056705F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550F18AD" w14:textId="77777777" w:rsidR="0056705F" w:rsidRDefault="0056705F" w:rsidP="00504D5C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نشانی مقاله انگلیسی:</w:t>
            </w:r>
          </w:p>
          <w:p w14:paraId="3F327685" w14:textId="77777777" w:rsidR="0056705F" w:rsidRPr="00102EB6" w:rsidRDefault="0056705F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0DF9A5B6" w14:textId="77777777" w:rsidR="0056705F" w:rsidRDefault="0056705F" w:rsidP="00504D5C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 w:hint="cs"/>
                <w:color w:val="000000" w:themeColor="text1"/>
                <w:sz w:val="24"/>
                <w:szCs w:val="24"/>
                <w:rtl/>
              </w:rPr>
              <w:t>واژگان کلیدی:</w:t>
            </w:r>
          </w:p>
          <w:p w14:paraId="3D56DEFB" w14:textId="77777777" w:rsidR="0056705F" w:rsidRPr="00102EB6" w:rsidRDefault="0056705F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</w:p>
          <w:p w14:paraId="48B50EF0" w14:textId="77777777" w:rsidR="0056705F" w:rsidRPr="00102EB6" w:rsidRDefault="0056705F" w:rsidP="0056705F">
            <w:pPr>
              <w:rPr>
                <w:rFonts w:ascii="Bzar" w:hAnsi="Bzar" w:cs="B Nazanin"/>
                <w:color w:val="000000" w:themeColor="text1"/>
                <w:sz w:val="24"/>
                <w:szCs w:val="24"/>
              </w:rPr>
            </w:pPr>
          </w:p>
        </w:tc>
      </w:tr>
      <w:tr w:rsidR="00102EB6" w:rsidRPr="00102EB6" w14:paraId="084A969A" w14:textId="77777777" w:rsidTr="0056705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440"/>
        </w:trPr>
        <w:tc>
          <w:tcPr>
            <w:tcW w:w="10857" w:type="dxa"/>
            <w:gridSpan w:val="6"/>
            <w:shd w:val="clear" w:color="auto" w:fill="808080" w:themeFill="background1" w:themeFillShade="80"/>
          </w:tcPr>
          <w:p w14:paraId="6C3A0123" w14:textId="77777777" w:rsidR="004C38FA" w:rsidRPr="00102EB6" w:rsidRDefault="004C38FA" w:rsidP="0056705F">
            <w:pPr>
              <w:tabs>
                <w:tab w:val="right" w:pos="9188"/>
              </w:tabs>
              <w:rPr>
                <w:rFonts w:ascii="Bzar" w:hAnsi="Bzar"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b/>
                <w:bCs/>
                <w:color w:val="000000" w:themeColor="text1"/>
                <w:sz w:val="24"/>
                <w:szCs w:val="24"/>
                <w:rtl/>
              </w:rPr>
              <w:t>این قسمت توسط کارشناس پژوهشی تکمیل گردد</w:t>
            </w:r>
          </w:p>
        </w:tc>
      </w:tr>
      <w:tr w:rsidR="00102EB6" w:rsidRPr="00102EB6" w14:paraId="0E3D6B5C" w14:textId="77777777" w:rsidTr="0056705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763"/>
        </w:trPr>
        <w:tc>
          <w:tcPr>
            <w:tcW w:w="3660" w:type="dxa"/>
            <w:gridSpan w:val="2"/>
            <w:shd w:val="clear" w:color="auto" w:fill="auto"/>
          </w:tcPr>
          <w:p w14:paraId="3080413A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T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آیا یافته اصلی در راستای هدف اصلی است؟ بل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  خیر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    تا حدودی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  <w:tc>
          <w:tcPr>
            <w:tcW w:w="3661" w:type="dxa"/>
            <w:gridSpan w:val="3"/>
            <w:shd w:val="clear" w:color="auto" w:fill="auto"/>
          </w:tcPr>
          <w:p w14:paraId="43531926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U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آیا پیام اصلی در راستای یافته اصلی است؟ بل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     خیر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     تا حدودی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  <w:tc>
          <w:tcPr>
            <w:tcW w:w="3536" w:type="dxa"/>
            <w:shd w:val="clear" w:color="auto" w:fill="auto"/>
          </w:tcPr>
          <w:p w14:paraId="65F8A0CB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V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آیا خبر پژوهشی با پیام اصلی مطابقت دارد؟ بل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خیر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تا حدودی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</w:tr>
      <w:tr w:rsidR="00102EB6" w:rsidRPr="00102EB6" w14:paraId="55538724" w14:textId="77777777" w:rsidTr="0056705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416"/>
        </w:trPr>
        <w:tc>
          <w:tcPr>
            <w:tcW w:w="10857" w:type="dxa"/>
            <w:gridSpan w:val="6"/>
            <w:shd w:val="clear" w:color="auto" w:fill="auto"/>
          </w:tcPr>
          <w:p w14:paraId="654C5334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X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آیا یافته ها، متد و نتایج بدست آمده و پیام اصلی، از نظر شما منطقی است؟          بل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خیر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نظری ندارم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  <w:p w14:paraId="3C20E73B" w14:textId="77777777" w:rsidR="004C38FA" w:rsidRPr="00102EB6" w:rsidRDefault="004C38FA" w:rsidP="0056705F">
            <w:pPr>
              <w:tabs>
                <w:tab w:val="right" w:pos="9188"/>
              </w:tabs>
              <w:spacing w:before="240"/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</w:pP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t>Y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>)آیا نتایج این مطالعه می تواند توجه افراد هدف در گروه مخاطب عمومی را به نحوی جلب کند که موجب فکر کردن و یا اقدام کردن آنها برای تغییر رفتار با هدف ارتقای سلامتی خود شما یا نزدیکانشان شود؟                          بله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خیر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  <w:rtl/>
              </w:rPr>
              <w:t xml:space="preserve">          نمی دانم </w:t>
            </w:r>
            <w:r w:rsidRPr="00102EB6">
              <w:rPr>
                <w:rFonts w:ascii="Bzar" w:hAnsi="Bzar" w:cs="B Nazanin"/>
                <w:color w:val="000000" w:themeColor="text1"/>
                <w:sz w:val="24"/>
                <w:szCs w:val="24"/>
              </w:rPr>
              <w:sym w:font="Wingdings" w:char="F0A8"/>
            </w:r>
          </w:p>
        </w:tc>
      </w:tr>
    </w:tbl>
    <w:p w14:paraId="00745F93" w14:textId="77777777" w:rsidR="004C38FA" w:rsidRPr="00102EB6" w:rsidRDefault="004C38FA" w:rsidP="004C38FA">
      <w:pPr>
        <w:rPr>
          <w:rFonts w:cs="B Nazanin"/>
          <w:color w:val="000000" w:themeColor="text1"/>
          <w:sz w:val="24"/>
          <w:szCs w:val="24"/>
        </w:rPr>
      </w:pPr>
    </w:p>
    <w:sectPr w:rsidR="004C38FA" w:rsidRPr="00102EB6" w:rsidSect="005D213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1bee1dd8.B">
    <w:altName w:val="Times New Roman"/>
    <w:panose1 w:val="00000000000000000000"/>
    <w:charset w:val="00"/>
    <w:family w:val="roman"/>
    <w:notTrueType/>
    <w:pitch w:val="default"/>
  </w:font>
  <w:font w:name="Bzar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B516B"/>
    <w:multiLevelType w:val="hybridMultilevel"/>
    <w:tmpl w:val="BED6A18A"/>
    <w:lvl w:ilvl="0" w:tplc="AB1AB928">
      <w:start w:val="1"/>
      <w:numFmt w:val="upperLetter"/>
      <w:lvlText w:val="%1)"/>
      <w:lvlJc w:val="left"/>
      <w:pPr>
        <w:ind w:left="360" w:hanging="360"/>
      </w:pPr>
      <w:rPr>
        <w:rFonts w:cs="B Nazanin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583E1A"/>
    <w:multiLevelType w:val="hybridMultilevel"/>
    <w:tmpl w:val="8830FB1C"/>
    <w:lvl w:ilvl="0" w:tplc="F2A4299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4140B3"/>
    <w:multiLevelType w:val="hybridMultilevel"/>
    <w:tmpl w:val="BED6A18A"/>
    <w:lvl w:ilvl="0" w:tplc="AB1AB928">
      <w:start w:val="1"/>
      <w:numFmt w:val="upperLetter"/>
      <w:lvlText w:val="%1)"/>
      <w:lvlJc w:val="left"/>
      <w:pPr>
        <w:ind w:left="720" w:hanging="360"/>
      </w:pPr>
      <w:rPr>
        <w:rFonts w:cs="B Nazanin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zQxNDI2MzUxMTBQ0lEKTi0uzszPAykwqgUA7Fkv7CwAAAA="/>
  </w:docVars>
  <w:rsids>
    <w:rsidRoot w:val="004C38FA"/>
    <w:rsid w:val="000118A7"/>
    <w:rsid w:val="00027CB9"/>
    <w:rsid w:val="000F675B"/>
    <w:rsid w:val="00102EB6"/>
    <w:rsid w:val="00133304"/>
    <w:rsid w:val="001575C8"/>
    <w:rsid w:val="00182228"/>
    <w:rsid w:val="001B6A7F"/>
    <w:rsid w:val="001E6437"/>
    <w:rsid w:val="00236FB6"/>
    <w:rsid w:val="002736AB"/>
    <w:rsid w:val="00322C24"/>
    <w:rsid w:val="003F2135"/>
    <w:rsid w:val="004A516F"/>
    <w:rsid w:val="004C38FA"/>
    <w:rsid w:val="004C63F0"/>
    <w:rsid w:val="00504D5C"/>
    <w:rsid w:val="0052726A"/>
    <w:rsid w:val="0056705F"/>
    <w:rsid w:val="005A6CD9"/>
    <w:rsid w:val="005D213A"/>
    <w:rsid w:val="00730C50"/>
    <w:rsid w:val="007715E3"/>
    <w:rsid w:val="007D5D1B"/>
    <w:rsid w:val="00805E3F"/>
    <w:rsid w:val="008A0916"/>
    <w:rsid w:val="009350E4"/>
    <w:rsid w:val="0096374D"/>
    <w:rsid w:val="009764B7"/>
    <w:rsid w:val="00A04100"/>
    <w:rsid w:val="00B7611A"/>
    <w:rsid w:val="00B92E09"/>
    <w:rsid w:val="00BA62CB"/>
    <w:rsid w:val="00C33AC8"/>
    <w:rsid w:val="00C7599D"/>
    <w:rsid w:val="00C848D2"/>
    <w:rsid w:val="00C93727"/>
    <w:rsid w:val="00CA1155"/>
    <w:rsid w:val="00CA1960"/>
    <w:rsid w:val="00D76551"/>
    <w:rsid w:val="00DC7833"/>
    <w:rsid w:val="00DE2970"/>
    <w:rsid w:val="00EF640C"/>
    <w:rsid w:val="00F865AC"/>
    <w:rsid w:val="00F91397"/>
    <w:rsid w:val="00FC03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79FCA"/>
  <w15:docId w15:val="{37B3F89B-30CE-46FD-A88B-237C5F9B9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E0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38F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C38FA"/>
    <w:pPr>
      <w:spacing w:after="200" w:line="276" w:lineRule="auto"/>
      <w:ind w:left="720"/>
      <w:contextualSpacing/>
    </w:pPr>
  </w:style>
  <w:style w:type="character" w:customStyle="1" w:styleId="zaren">
    <w:name w:val="zaren"/>
    <w:basedOn w:val="DefaultParagraphFont"/>
    <w:rsid w:val="00236FB6"/>
  </w:style>
  <w:style w:type="character" w:customStyle="1" w:styleId="fontstyle01">
    <w:name w:val="fontstyle01"/>
    <w:basedOn w:val="DefaultParagraphFont"/>
    <w:rsid w:val="00DE2970"/>
    <w:rPr>
      <w:rFonts w:ascii="AdvOT1bee1dd8.B" w:hAnsi="AdvOT1bee1dd8.B" w:hint="default"/>
      <w:b w:val="0"/>
      <w:bCs w:val="0"/>
      <w:i w:val="0"/>
      <w:iCs w:val="0"/>
      <w:color w:val="242021"/>
      <w:sz w:val="44"/>
      <w:szCs w:val="44"/>
    </w:rPr>
  </w:style>
  <w:style w:type="character" w:styleId="Hyperlink">
    <w:name w:val="Hyperlink"/>
    <w:basedOn w:val="DefaultParagraphFont"/>
    <w:uiPriority w:val="99"/>
    <w:semiHidden/>
    <w:unhideWhenUsed/>
    <w:rsid w:val="000118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5</Words>
  <Characters>1763</Characters>
  <Application>Microsoft Office Word</Application>
  <DocSecurity>0</DocSecurity>
  <Lines>6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AN</dc:creator>
  <cp:lastModifiedBy>DeltA</cp:lastModifiedBy>
  <cp:revision>2</cp:revision>
  <dcterms:created xsi:type="dcterms:W3CDTF">2022-12-17T05:19:00Z</dcterms:created>
  <dcterms:modified xsi:type="dcterms:W3CDTF">2022-12-17T05:19:00Z</dcterms:modified>
</cp:coreProperties>
</file>